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64E874" w14:textId="77777777" w:rsidR="00E76FBD" w:rsidRDefault="00E76FBD" w:rsidP="00E76FBD">
      <w:pPr>
        <w:jc w:val="center"/>
        <w:rPr>
          <w:rStyle w:val="Balk2Char"/>
          <w:rFonts w:ascii="Times New Roman" w:hAnsi="Times New Roman" w:cs="Times New Roman"/>
          <w:b/>
          <w:bCs/>
        </w:rPr>
      </w:pPr>
    </w:p>
    <w:p w14:paraId="3A366902" w14:textId="77777777" w:rsidR="00E76FBD" w:rsidRDefault="00E76FBD" w:rsidP="00E76FBD">
      <w:pPr>
        <w:jc w:val="center"/>
        <w:rPr>
          <w:rStyle w:val="Balk2Char"/>
          <w:rFonts w:ascii="Times New Roman" w:hAnsi="Times New Roman" w:cs="Times New Roman"/>
          <w:b/>
          <w:bCs/>
        </w:rPr>
      </w:pPr>
    </w:p>
    <w:p w14:paraId="5467346A" w14:textId="1A078772" w:rsidR="00E76FBD" w:rsidRPr="00BB4809" w:rsidRDefault="00E76FBD" w:rsidP="005D7FFE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color w:val="000000" w:themeColor="text1"/>
          <w:sz w:val="32"/>
          <w:szCs w:val="32"/>
          <w:lang w:eastAsia="tr-TR"/>
        </w:rPr>
      </w:pPr>
      <w:r>
        <w:rPr>
          <w:rStyle w:val="Balk2Char"/>
          <w:rFonts w:ascii="Times New Roman" w:hAnsi="Times New Roman" w:cs="Times New Roman"/>
          <w:b/>
          <w:bCs/>
          <w:color w:val="000000" w:themeColor="text1"/>
        </w:rPr>
        <w:t xml:space="preserve">            </w:t>
      </w:r>
      <w:r w:rsidRPr="00BB4809">
        <w:rPr>
          <w:rStyle w:val="Balk2Char"/>
          <w:rFonts w:ascii="Times New Roman" w:hAnsi="Times New Roman" w:cs="Times New Roman"/>
          <w:b/>
          <w:bCs/>
          <w:color w:val="000000" w:themeColor="text1"/>
        </w:rPr>
        <w:t>T.C.</w:t>
      </w:r>
      <w:r w:rsidRPr="00BB4809">
        <w:rPr>
          <w:rStyle w:val="Balk2Char"/>
          <w:rFonts w:ascii="Times New Roman" w:hAnsi="Times New Roman" w:cs="Times New Roman"/>
          <w:b/>
          <w:bCs/>
          <w:color w:val="000000" w:themeColor="text1"/>
        </w:rPr>
        <w:br/>
        <w:t xml:space="preserve">                  OSMANİYE KORKUT ATA ÜNİVERSİTESİ</w:t>
      </w:r>
      <w:r w:rsidRPr="00BB4809">
        <w:rPr>
          <w:rStyle w:val="Balk2Char"/>
          <w:rFonts w:ascii="Times New Roman" w:hAnsi="Times New Roman" w:cs="Times New Roman"/>
          <w:b/>
          <w:bCs/>
          <w:color w:val="000000" w:themeColor="text1"/>
        </w:rPr>
        <w:br/>
        <w:t xml:space="preserve">             LİSANSÜSTÜ EĞİTİM ENSTİTÜSÜ</w:t>
      </w:r>
      <w:r w:rsidRPr="00BB4809">
        <w:rPr>
          <w:rStyle w:val="Balk2Char"/>
          <w:rFonts w:ascii="Times New Roman" w:hAnsi="Times New Roman" w:cs="Times New Roman"/>
          <w:b/>
          <w:bCs/>
          <w:color w:val="000000" w:themeColor="text1"/>
        </w:rPr>
        <w:br/>
        <w:t xml:space="preserve">                   ……………….ANA BİLİM / ANA SANAT DALI</w:t>
      </w:r>
      <w:r w:rsidRPr="00BB4809">
        <w:rPr>
          <w:rFonts w:ascii="Times New Roman" w:hAnsi="Times New Roman" w:cs="Times New Roman"/>
          <w:b/>
          <w:bCs/>
          <w:noProof/>
          <w:color w:val="000000" w:themeColor="text1"/>
          <w:sz w:val="32"/>
          <w:szCs w:val="32"/>
          <w:lang w:eastAsia="tr-TR"/>
        </w:rPr>
        <w:t xml:space="preserve"> </w:t>
      </w:r>
    </w:p>
    <w:p w14:paraId="1652A1B3" w14:textId="77777777" w:rsidR="00E76FBD" w:rsidRPr="00BB4809" w:rsidRDefault="00E76FBD" w:rsidP="005D7FFE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color w:val="000000" w:themeColor="text1"/>
          <w:sz w:val="32"/>
          <w:szCs w:val="32"/>
          <w:lang w:eastAsia="tr-TR"/>
        </w:rPr>
      </w:pPr>
    </w:p>
    <w:p w14:paraId="64740484" w14:textId="77777777" w:rsidR="005D7FFE" w:rsidRPr="00BB4809" w:rsidRDefault="005D7FFE" w:rsidP="005D7FFE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color w:val="000000" w:themeColor="text1"/>
          <w:sz w:val="32"/>
          <w:szCs w:val="32"/>
          <w:lang w:eastAsia="tr-TR"/>
        </w:rPr>
      </w:pPr>
    </w:p>
    <w:p w14:paraId="54F61055" w14:textId="77777777" w:rsidR="005D7FFE" w:rsidRPr="00BB4809" w:rsidRDefault="005D7FFE" w:rsidP="005D7FFE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color w:val="000000" w:themeColor="text1"/>
          <w:sz w:val="32"/>
          <w:szCs w:val="32"/>
          <w:lang w:eastAsia="tr-TR"/>
        </w:rPr>
      </w:pPr>
    </w:p>
    <w:p w14:paraId="7D7099C8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63C88910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1F3F0AF3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664857D1" w14:textId="77777777" w:rsidR="005D7FFE" w:rsidRPr="00BB4809" w:rsidRDefault="005D7FFE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5093C17A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  <w:r w:rsidRPr="00BB4809">
        <w:rPr>
          <w:rStyle w:val="Balk2Char"/>
          <w:rFonts w:ascii="Times New Roman" w:hAnsi="Times New Roman" w:cs="Times New Roman"/>
          <w:b/>
          <w:bCs/>
          <w:color w:val="auto"/>
        </w:rPr>
        <w:t xml:space="preserve">HİSSE SENEDİ FİYATLARININ YAPAY ZEKA TEKNİKLERİ </w:t>
      </w:r>
    </w:p>
    <w:p w14:paraId="4F723DCF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  <w:r w:rsidRPr="00BB4809">
        <w:rPr>
          <w:rStyle w:val="Balk2Char"/>
          <w:rFonts w:ascii="Times New Roman" w:hAnsi="Times New Roman" w:cs="Times New Roman"/>
          <w:b/>
          <w:bCs/>
          <w:color w:val="auto"/>
        </w:rPr>
        <w:t>KULLANARAK TAHMİN EDİLMESİ: BIST’TE BİR UYGULAMA</w:t>
      </w:r>
    </w:p>
    <w:p w14:paraId="6CBA1BE4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3ACCF709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642DDBD3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4E571966" w14:textId="77777777" w:rsidR="00E76FBD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145F05AB" w14:textId="77777777" w:rsidR="00BB4809" w:rsidRPr="00BB4809" w:rsidRDefault="00BB4809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7E763F88" w14:textId="767B14CD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  <w:r w:rsidRPr="00BB4809">
        <w:rPr>
          <w:rStyle w:val="Balk2Char"/>
          <w:rFonts w:ascii="Times New Roman" w:hAnsi="Times New Roman" w:cs="Times New Roman"/>
          <w:b/>
          <w:bCs/>
          <w:color w:val="auto"/>
        </w:rPr>
        <w:t>A</w:t>
      </w:r>
      <w:r w:rsidR="005D7FFE" w:rsidRPr="00BB4809">
        <w:rPr>
          <w:rStyle w:val="Balk2Char"/>
          <w:rFonts w:ascii="Times New Roman" w:hAnsi="Times New Roman" w:cs="Times New Roman"/>
          <w:b/>
          <w:bCs/>
          <w:color w:val="auto"/>
        </w:rPr>
        <w:t>DI</w:t>
      </w:r>
      <w:r w:rsidRPr="00BB4809">
        <w:rPr>
          <w:rStyle w:val="Balk2Char"/>
          <w:rFonts w:ascii="Times New Roman" w:hAnsi="Times New Roman" w:cs="Times New Roman"/>
          <w:b/>
          <w:bCs/>
          <w:color w:val="auto"/>
        </w:rPr>
        <w:t xml:space="preserve"> SOYADI</w:t>
      </w:r>
    </w:p>
    <w:p w14:paraId="197050AD" w14:textId="77777777" w:rsidR="005D0D07" w:rsidRPr="00BB4809" w:rsidRDefault="005D0D07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484E2FC1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7A8AE34A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3D3E8877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23061D5E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3CA15459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  <w:r w:rsidRPr="00BB4809">
        <w:rPr>
          <w:rStyle w:val="Balk2Char"/>
          <w:rFonts w:ascii="Times New Roman" w:hAnsi="Times New Roman" w:cs="Times New Roman"/>
          <w:b/>
          <w:bCs/>
          <w:color w:val="auto"/>
        </w:rPr>
        <w:t>YÜKSEK LİSANS / DOKTORA TEZİ</w:t>
      </w:r>
    </w:p>
    <w:p w14:paraId="142DB2D3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38320FFC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739C0D63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44BA7CCF" w14:textId="77777777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4152F621" w14:textId="64AE718F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26B91D2B" w14:textId="62CF7254" w:rsidR="00E76FBD" w:rsidRPr="00BB4809" w:rsidRDefault="00E76FBD" w:rsidP="005D7FFE">
      <w:pPr>
        <w:spacing w:after="0" w:line="240" w:lineRule="auto"/>
        <w:jc w:val="center"/>
        <w:rPr>
          <w:rStyle w:val="Balk2Char"/>
          <w:rFonts w:ascii="Times New Roman" w:hAnsi="Times New Roman" w:cs="Times New Roman"/>
          <w:b/>
          <w:bCs/>
          <w:color w:val="auto"/>
        </w:rPr>
      </w:pPr>
    </w:p>
    <w:p w14:paraId="26A0B18C" w14:textId="759541B9" w:rsidR="00E76FBD" w:rsidRPr="00BB4809" w:rsidRDefault="005D7FFE" w:rsidP="005D7FFE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bCs/>
          <w:kern w:val="2"/>
          <w:sz w:val="32"/>
          <w:szCs w:val="32"/>
          <w14:ligatures w14:val="standardContextual"/>
        </w:rPr>
      </w:pPr>
      <w:r w:rsidRPr="00BB4809">
        <w:rPr>
          <w:rStyle w:val="Balk2Char"/>
          <w:rFonts w:ascii="Times New Roman" w:hAnsi="Times New Roman" w:cs="Times New Roman"/>
          <w:b/>
          <w:bCs/>
          <w:color w:val="auto"/>
        </w:rPr>
        <w:t>HAZİRAN</w:t>
      </w:r>
      <w:r w:rsidR="00E76FBD" w:rsidRPr="00BB4809">
        <w:rPr>
          <w:rStyle w:val="Balk2Char"/>
          <w:rFonts w:ascii="Times New Roman" w:hAnsi="Times New Roman" w:cs="Times New Roman"/>
          <w:b/>
          <w:bCs/>
          <w:color w:val="auto"/>
        </w:rPr>
        <w:t xml:space="preserve"> 2025</w:t>
      </w:r>
      <w:r w:rsidR="00E76FBD" w:rsidRPr="00BB4809">
        <w:rPr>
          <w:rStyle w:val="Balk2Char"/>
          <w:rFonts w:ascii="Times New Roman" w:hAnsi="Times New Roman" w:cs="Times New Roman"/>
          <w:b/>
          <w:bCs/>
          <w:color w:val="auto"/>
        </w:rPr>
        <w:br/>
        <w:t>OSMANİYE</w:t>
      </w:r>
    </w:p>
    <w:p w14:paraId="7DC800CD" w14:textId="77777777" w:rsidR="002A205E" w:rsidRDefault="00E76FBD" w:rsidP="005D7FFE">
      <w:pPr>
        <w:spacing w:after="0" w:line="240" w:lineRule="auto"/>
      </w:pPr>
      <w:r>
        <w:rPr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7CD3BA78" wp14:editId="61A5937D">
            <wp:simplePos x="0" y="0"/>
            <wp:positionH relativeFrom="margin">
              <wp:posOffset>1270</wp:posOffset>
            </wp:positionH>
            <wp:positionV relativeFrom="page">
              <wp:posOffset>165100</wp:posOffset>
            </wp:positionV>
            <wp:extent cx="7308215" cy="10337800"/>
            <wp:effectExtent l="0" t="0" r="6985" b="635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apak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8215" cy="1033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A205E" w:rsidSect="00E76FBD">
      <w:pgSz w:w="11906" w:h="16838"/>
      <w:pgMar w:top="261" w:right="249" w:bottom="2835" w:left="19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zNDU0MTexMDI2NjBS0lEKTi0uzszPAykwqgUAo+uW1ywAAAA="/>
  </w:docVars>
  <w:rsids>
    <w:rsidRoot w:val="00E76FBD"/>
    <w:rsid w:val="00094125"/>
    <w:rsid w:val="001D6C48"/>
    <w:rsid w:val="002A205E"/>
    <w:rsid w:val="004B7DF4"/>
    <w:rsid w:val="005D0D07"/>
    <w:rsid w:val="005D7FFE"/>
    <w:rsid w:val="008E30F6"/>
    <w:rsid w:val="009D7754"/>
    <w:rsid w:val="00BB4809"/>
    <w:rsid w:val="00E76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16667E"/>
  <w15:chartTrackingRefBased/>
  <w15:docId w15:val="{48BDA817-86F2-4707-92A1-DC09A818D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76FBD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E76FBD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ra Nur DIŞKAYA</dc:creator>
  <cp:keywords/>
  <dc:description/>
  <cp:lastModifiedBy>Hasan Demir</cp:lastModifiedBy>
  <cp:revision>4</cp:revision>
  <dcterms:created xsi:type="dcterms:W3CDTF">2025-07-08T06:23:00Z</dcterms:created>
  <dcterms:modified xsi:type="dcterms:W3CDTF">2025-09-30T11:45:00Z</dcterms:modified>
</cp:coreProperties>
</file>